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46CE6" w:rsidR="00D357BD" w:rsidP="00166CB2" w:rsidRDefault="00A10AC4" w14:paraId="2874962D" w14:textId="4E19C955">
      <w:pPr>
        <w:suppressLineNumbers/>
        <w:suppressAutoHyphens/>
        <w:ind w:left="1440" w:hanging="1440"/>
        <w:rPr>
          <w:rFonts w:asciiTheme="minorHAnsi" w:hAnsiTheme="minorHAnsi" w:cstheme="minorHAnsi"/>
          <w:b/>
          <w:bCs/>
          <w:sz w:val="28"/>
          <w:szCs w:val="28"/>
        </w:rPr>
      </w:pPr>
      <w:bookmarkStart w:name="_Hlk14423792" w:id="0"/>
      <w:r w:rsidRPr="00067350">
        <w:rPr>
          <w:rFonts w:asciiTheme="minorHAnsi" w:hAnsiTheme="minorHAnsi" w:cstheme="minorHAnsi"/>
          <w:b/>
          <w:bCs/>
          <w:sz w:val="32"/>
          <w:szCs w:val="32"/>
        </w:rPr>
        <w:t xml:space="preserve">Attachment </w:t>
      </w:r>
      <w:r w:rsidRPr="00067350" w:rsidR="001F6C86">
        <w:rPr>
          <w:rFonts w:asciiTheme="minorHAnsi" w:hAnsiTheme="minorHAnsi" w:cstheme="minorHAnsi"/>
          <w:b/>
          <w:bCs/>
          <w:sz w:val="32"/>
          <w:szCs w:val="32"/>
        </w:rPr>
        <w:t>1</w:t>
      </w:r>
      <w:r w:rsidRPr="00067350">
        <w:rPr>
          <w:rFonts w:asciiTheme="minorHAnsi" w:hAnsiTheme="minorHAnsi" w:cstheme="minorHAnsi"/>
          <w:b/>
          <w:bCs/>
          <w:sz w:val="32"/>
          <w:szCs w:val="32"/>
        </w:rPr>
        <w:t xml:space="preserve">: </w:t>
      </w:r>
      <w:bookmarkStart w:name="_Hlk54780045" w:id="1"/>
      <w:r w:rsidRPr="00067350" w:rsidR="006C5027">
        <w:rPr>
          <w:rFonts w:asciiTheme="minorHAnsi" w:hAnsiTheme="minorHAnsi" w:cstheme="minorHAnsi"/>
          <w:b/>
          <w:bCs/>
          <w:sz w:val="32"/>
          <w:szCs w:val="32"/>
        </w:rPr>
        <w:t xml:space="preserve">Test </w:t>
      </w:r>
      <w:r w:rsidRPr="00067350" w:rsidR="00E7686E">
        <w:rPr>
          <w:rFonts w:asciiTheme="minorHAnsi" w:hAnsiTheme="minorHAnsi" w:cstheme="minorHAnsi"/>
          <w:b/>
          <w:bCs/>
          <w:sz w:val="32"/>
          <w:szCs w:val="32"/>
        </w:rPr>
        <w:t xml:space="preserve">Participant </w:t>
      </w:r>
      <w:r w:rsidRPr="00067350" w:rsidR="00985759">
        <w:rPr>
          <w:rFonts w:asciiTheme="minorHAnsi" w:hAnsiTheme="minorHAnsi" w:cstheme="minorHAnsi"/>
          <w:b/>
          <w:bCs/>
          <w:sz w:val="32"/>
          <w:szCs w:val="32"/>
        </w:rPr>
        <w:t xml:space="preserve">Recruitment </w:t>
      </w:r>
      <w:r w:rsidRPr="00067350" w:rsidR="00827C0C">
        <w:rPr>
          <w:rFonts w:asciiTheme="minorHAnsi" w:hAnsiTheme="minorHAnsi" w:cstheme="minorHAnsi"/>
          <w:b/>
          <w:bCs/>
          <w:sz w:val="32"/>
          <w:szCs w:val="32"/>
        </w:rPr>
        <w:t>Plan</w:t>
      </w:r>
      <w:r w:rsidRPr="00067350" w:rsidR="00D357BD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bookmarkEnd w:id="1"/>
    </w:p>
    <w:bookmarkEnd w:id="0"/>
    <w:p w:rsidRPr="00166CB2" w:rsidR="00827C0C" w:rsidP="001B3736" w:rsidRDefault="00827C0C" w14:paraId="1C723A65" w14:textId="3FCAF79E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66CB2">
        <w:rPr>
          <w:rFonts w:ascii="Times New Roman" w:hAnsi="Times New Roman" w:cs="Times New Roman"/>
          <w:b/>
          <w:color w:val="auto"/>
          <w:sz w:val="24"/>
          <w:szCs w:val="24"/>
        </w:rPr>
        <w:t xml:space="preserve">Participant </w:t>
      </w:r>
      <w:r w:rsidR="00B46CE6">
        <w:rPr>
          <w:rFonts w:ascii="Times New Roman" w:hAnsi="Times New Roman" w:cs="Times New Roman"/>
          <w:b/>
          <w:color w:val="auto"/>
          <w:sz w:val="24"/>
          <w:szCs w:val="24"/>
        </w:rPr>
        <w:t>R</w:t>
      </w:r>
      <w:r w:rsidRPr="00166CB2">
        <w:rPr>
          <w:rFonts w:ascii="Times New Roman" w:hAnsi="Times New Roman" w:cs="Times New Roman"/>
          <w:b/>
          <w:color w:val="auto"/>
          <w:sz w:val="24"/>
          <w:szCs w:val="24"/>
        </w:rPr>
        <w:t>ecruitment</w:t>
      </w:r>
    </w:p>
    <w:p w:rsidRPr="00166CB2" w:rsidR="00ED4D10" w:rsidP="00092241" w:rsidRDefault="002403D4" w14:paraId="74F4EB84" w14:textId="76034552">
      <w:pPr>
        <w:spacing w:before="180"/>
        <w:rPr>
          <w:sz w:val="24"/>
          <w:szCs w:val="24"/>
        </w:rPr>
      </w:pPr>
      <w:r>
        <w:rPr>
          <w:sz w:val="24"/>
          <w:szCs w:val="24"/>
        </w:rPr>
        <w:t xml:space="preserve">The cognitive test </w:t>
      </w:r>
      <w:r w:rsidRPr="00166CB2" w:rsidR="00ED4D10">
        <w:rPr>
          <w:sz w:val="24"/>
          <w:szCs w:val="24"/>
        </w:rPr>
        <w:t xml:space="preserve">participants will be </w:t>
      </w:r>
      <w:r>
        <w:rPr>
          <w:sz w:val="24"/>
          <w:szCs w:val="24"/>
        </w:rPr>
        <w:t xml:space="preserve">recruited from the </w:t>
      </w:r>
      <w:r w:rsidRPr="00166CB2" w:rsidR="00ED4D10">
        <w:rPr>
          <w:sz w:val="24"/>
          <w:szCs w:val="24"/>
        </w:rPr>
        <w:t>current research doctoral students</w:t>
      </w:r>
      <w:r w:rsidR="009B5D80">
        <w:rPr>
          <w:sz w:val="24"/>
          <w:szCs w:val="24"/>
        </w:rPr>
        <w:t xml:space="preserve"> who plan to graduate between July 2021 and June 2022</w:t>
      </w:r>
      <w:r w:rsidRPr="00166CB2" w:rsidR="00ED4D10">
        <w:rPr>
          <w:sz w:val="24"/>
          <w:szCs w:val="24"/>
        </w:rPr>
        <w:t xml:space="preserve">. A short screening </w:t>
      </w:r>
      <w:r w:rsidR="001A3A8E">
        <w:rPr>
          <w:sz w:val="24"/>
          <w:szCs w:val="24"/>
        </w:rPr>
        <w:t xml:space="preserve">survey will be used </w:t>
      </w:r>
      <w:r w:rsidRPr="00166CB2" w:rsidR="00ED4D10">
        <w:rPr>
          <w:sz w:val="24"/>
          <w:szCs w:val="24"/>
        </w:rPr>
        <w:t xml:space="preserve">to </w:t>
      </w:r>
      <w:r w:rsidR="0003472F">
        <w:rPr>
          <w:sz w:val="24"/>
          <w:szCs w:val="24"/>
        </w:rPr>
        <w:t xml:space="preserve">identify the doctoral students and to </w:t>
      </w:r>
      <w:r w:rsidR="0070198F">
        <w:rPr>
          <w:sz w:val="24"/>
          <w:szCs w:val="24"/>
        </w:rPr>
        <w:t xml:space="preserve">recruit </w:t>
      </w:r>
      <w:r w:rsidR="00DC51AC">
        <w:rPr>
          <w:sz w:val="24"/>
          <w:szCs w:val="24"/>
        </w:rPr>
        <w:t xml:space="preserve">participants </w:t>
      </w:r>
      <w:r w:rsidR="0070198F">
        <w:rPr>
          <w:sz w:val="24"/>
          <w:szCs w:val="24"/>
        </w:rPr>
        <w:t>t</w:t>
      </w:r>
      <w:r w:rsidR="00827E16">
        <w:rPr>
          <w:sz w:val="24"/>
          <w:szCs w:val="24"/>
        </w:rPr>
        <w:t>hat</w:t>
      </w:r>
      <w:r w:rsidR="0070198F">
        <w:rPr>
          <w:sz w:val="24"/>
          <w:szCs w:val="24"/>
        </w:rPr>
        <w:t xml:space="preserve"> </w:t>
      </w:r>
      <w:r w:rsidR="00DC51AC">
        <w:rPr>
          <w:sz w:val="24"/>
          <w:szCs w:val="24"/>
        </w:rPr>
        <w:t xml:space="preserve">represent the SED </w:t>
      </w:r>
      <w:r w:rsidR="001A3A8E">
        <w:rPr>
          <w:sz w:val="24"/>
          <w:szCs w:val="24"/>
        </w:rPr>
        <w:t>respondent</w:t>
      </w:r>
      <w:r w:rsidR="0070198F">
        <w:rPr>
          <w:sz w:val="24"/>
          <w:szCs w:val="24"/>
        </w:rPr>
        <w:t xml:space="preserve"> </w:t>
      </w:r>
      <w:r w:rsidR="00C97002">
        <w:rPr>
          <w:sz w:val="24"/>
          <w:szCs w:val="24"/>
        </w:rPr>
        <w:t xml:space="preserve">profile </w:t>
      </w:r>
      <w:r w:rsidR="0070198F">
        <w:rPr>
          <w:sz w:val="24"/>
          <w:szCs w:val="24"/>
        </w:rPr>
        <w:t>to the extent possible</w:t>
      </w:r>
      <w:r w:rsidR="002A69A2">
        <w:rPr>
          <w:sz w:val="24"/>
          <w:szCs w:val="24"/>
        </w:rPr>
        <w:t xml:space="preserve"> (see Attachment 3)</w:t>
      </w:r>
      <w:r w:rsidRPr="00166CB2" w:rsidR="00ED4D10">
        <w:rPr>
          <w:sz w:val="24"/>
          <w:szCs w:val="24"/>
        </w:rPr>
        <w:t xml:space="preserve">. </w:t>
      </w:r>
    </w:p>
    <w:p w:rsidRPr="00166CB2" w:rsidR="00F94B1A" w:rsidP="00092241" w:rsidRDefault="002A69A2" w14:paraId="162157D4" w14:textId="67D11DD5">
      <w:pPr>
        <w:spacing w:before="120"/>
        <w:rPr>
          <w:sz w:val="24"/>
          <w:szCs w:val="24"/>
        </w:rPr>
      </w:pPr>
      <w:r>
        <w:rPr>
          <w:sz w:val="24"/>
          <w:szCs w:val="24"/>
        </w:rPr>
        <w:t>SED institutional coordinators</w:t>
      </w:r>
      <w:r w:rsidR="002403D4">
        <w:rPr>
          <w:sz w:val="24"/>
          <w:szCs w:val="24"/>
        </w:rPr>
        <w:t xml:space="preserve"> </w:t>
      </w:r>
      <w:r w:rsidR="008E315F">
        <w:rPr>
          <w:sz w:val="24"/>
          <w:szCs w:val="24"/>
        </w:rPr>
        <w:t xml:space="preserve">(ICs) </w:t>
      </w:r>
      <w:r w:rsidR="002403D4">
        <w:rPr>
          <w:sz w:val="24"/>
          <w:szCs w:val="24"/>
        </w:rPr>
        <w:t xml:space="preserve">at </w:t>
      </w:r>
      <w:r w:rsidR="008E315F">
        <w:rPr>
          <w:sz w:val="24"/>
          <w:szCs w:val="24"/>
        </w:rPr>
        <w:t xml:space="preserve">a </w:t>
      </w:r>
      <w:r w:rsidR="002403D4">
        <w:rPr>
          <w:sz w:val="24"/>
          <w:szCs w:val="24"/>
        </w:rPr>
        <w:t xml:space="preserve">selected number of doctorate institutions will be contacted by email (see </w:t>
      </w:r>
      <w:r w:rsidR="00BC1424">
        <w:rPr>
          <w:sz w:val="24"/>
          <w:szCs w:val="24"/>
        </w:rPr>
        <w:t xml:space="preserve">the first </w:t>
      </w:r>
      <w:r w:rsidR="002403D4">
        <w:rPr>
          <w:sz w:val="24"/>
          <w:szCs w:val="24"/>
        </w:rPr>
        <w:t xml:space="preserve">email below) to </w:t>
      </w:r>
      <w:r>
        <w:rPr>
          <w:sz w:val="24"/>
          <w:szCs w:val="24"/>
        </w:rPr>
        <w:t xml:space="preserve">assist in recruiting </w:t>
      </w:r>
      <w:r w:rsidR="008E315F">
        <w:rPr>
          <w:sz w:val="24"/>
          <w:szCs w:val="24"/>
        </w:rPr>
        <w:t xml:space="preserve">the test </w:t>
      </w:r>
      <w:r>
        <w:rPr>
          <w:sz w:val="24"/>
          <w:szCs w:val="24"/>
        </w:rPr>
        <w:t>participants</w:t>
      </w:r>
      <w:r w:rsidR="008E315F">
        <w:rPr>
          <w:sz w:val="24"/>
          <w:szCs w:val="24"/>
        </w:rPr>
        <w:t xml:space="preserve"> from </w:t>
      </w:r>
      <w:r w:rsidR="00483980">
        <w:rPr>
          <w:sz w:val="24"/>
          <w:szCs w:val="24"/>
        </w:rPr>
        <w:t>PhD candidates at their institutions.</w:t>
      </w:r>
      <w:r w:rsidR="008E315F">
        <w:rPr>
          <w:sz w:val="24"/>
          <w:szCs w:val="24"/>
        </w:rPr>
        <w:t xml:space="preserve"> </w:t>
      </w:r>
      <w:r w:rsidR="001F44BE">
        <w:rPr>
          <w:sz w:val="24"/>
          <w:szCs w:val="24"/>
        </w:rPr>
        <w:t>In addition, researchers</w:t>
      </w:r>
      <w:r w:rsidR="00BC1424">
        <w:rPr>
          <w:sz w:val="24"/>
          <w:szCs w:val="24"/>
        </w:rPr>
        <w:t xml:space="preserve"> from the SED data collection contractor (RTI international)</w:t>
      </w:r>
      <w:r w:rsidR="001F44BE">
        <w:rPr>
          <w:sz w:val="24"/>
          <w:szCs w:val="24"/>
        </w:rPr>
        <w:t xml:space="preserve"> will distribute the second email to PhD candidates in their networks. </w:t>
      </w:r>
    </w:p>
    <w:p w:rsidR="00D357BD" w:rsidP="00092241" w:rsidRDefault="00827C0C" w14:paraId="26596517" w14:textId="1B670BF3">
      <w:pPr>
        <w:pStyle w:val="Heading1"/>
        <w:spacing w:after="18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66CB2">
        <w:rPr>
          <w:rFonts w:ascii="Times New Roman" w:hAnsi="Times New Roman" w:cs="Times New Roman"/>
          <w:b/>
          <w:color w:val="auto"/>
          <w:sz w:val="24"/>
          <w:szCs w:val="24"/>
        </w:rPr>
        <w:t>R</w:t>
      </w:r>
      <w:r w:rsidRPr="00166CB2" w:rsidR="00F8324B">
        <w:rPr>
          <w:rFonts w:ascii="Times New Roman" w:hAnsi="Times New Roman" w:cs="Times New Roman"/>
          <w:b/>
          <w:color w:val="auto"/>
          <w:sz w:val="24"/>
          <w:szCs w:val="24"/>
        </w:rPr>
        <w:t>ecruitment</w:t>
      </w:r>
      <w:r w:rsidRPr="00166CB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166CB2" w:rsidR="00724B77">
        <w:rPr>
          <w:rFonts w:ascii="Times New Roman" w:hAnsi="Times New Roman" w:cs="Times New Roman"/>
          <w:b/>
          <w:color w:val="auto"/>
          <w:sz w:val="24"/>
          <w:szCs w:val="24"/>
        </w:rPr>
        <w:t xml:space="preserve">Email </w:t>
      </w:r>
      <w:r w:rsidR="005E140D">
        <w:rPr>
          <w:rFonts w:ascii="Times New Roman" w:hAnsi="Times New Roman" w:cs="Times New Roman"/>
          <w:b/>
          <w:color w:val="auto"/>
          <w:sz w:val="24"/>
          <w:szCs w:val="24"/>
        </w:rPr>
        <w:t>to I</w:t>
      </w:r>
      <w:r w:rsidR="00C52109">
        <w:rPr>
          <w:rFonts w:ascii="Times New Roman" w:hAnsi="Times New Roman" w:cs="Times New Roman"/>
          <w:b/>
          <w:color w:val="auto"/>
          <w:sz w:val="24"/>
          <w:szCs w:val="24"/>
        </w:rPr>
        <w:t>nstitutional Coordinators</w:t>
      </w:r>
    </w:p>
    <w:p w:rsidRPr="00166CB2" w:rsidR="00D357BD" w:rsidP="008644DD" w:rsidRDefault="001D2C28" w14:paraId="4E87E225" w14:textId="1E6414FF">
      <w:pPr>
        <w:spacing w:after="180"/>
        <w:rPr>
          <w:sz w:val="24"/>
          <w:szCs w:val="24"/>
        </w:rPr>
      </w:pPr>
      <w:r w:rsidRPr="00166CB2">
        <w:rPr>
          <w:sz w:val="24"/>
          <w:szCs w:val="24"/>
        </w:rPr>
        <w:t xml:space="preserve">Subject: </w:t>
      </w:r>
      <w:r w:rsidRPr="00166CB2" w:rsidR="007C09FF">
        <w:rPr>
          <w:sz w:val="24"/>
          <w:szCs w:val="24"/>
        </w:rPr>
        <w:t xml:space="preserve">COVID-19 Survey Question Testing </w:t>
      </w:r>
      <w:r w:rsidR="002A69A2">
        <w:rPr>
          <w:sz w:val="24"/>
          <w:szCs w:val="24"/>
        </w:rPr>
        <w:t>for</w:t>
      </w:r>
      <w:r w:rsidRPr="00166CB2">
        <w:rPr>
          <w:sz w:val="24"/>
          <w:szCs w:val="24"/>
        </w:rPr>
        <w:t xml:space="preserve"> the National Science Foundation </w:t>
      </w:r>
    </w:p>
    <w:p w:rsidRPr="00166CB2" w:rsidR="001D2C28" w:rsidP="008633ED" w:rsidRDefault="00270305" w14:paraId="28293D55" w14:textId="00862A38">
      <w:pPr>
        <w:spacing w:after="180"/>
        <w:rPr>
          <w:sz w:val="24"/>
          <w:szCs w:val="24"/>
        </w:rPr>
      </w:pPr>
      <w:r>
        <w:rPr>
          <w:sz w:val="24"/>
          <w:szCs w:val="24"/>
        </w:rPr>
        <w:t>Dear</w:t>
      </w:r>
      <w:r w:rsidRPr="00166CB2" w:rsidR="00A10AC4">
        <w:rPr>
          <w:sz w:val="24"/>
          <w:szCs w:val="24"/>
        </w:rPr>
        <w:t xml:space="preserve"> </w:t>
      </w:r>
      <w:r w:rsidR="003D438B">
        <w:rPr>
          <w:sz w:val="24"/>
          <w:szCs w:val="24"/>
        </w:rPr>
        <w:t xml:space="preserve">[Ms/Mr] </w:t>
      </w:r>
      <w:r w:rsidRPr="00166CB2" w:rsidR="007C09FF">
        <w:rPr>
          <w:sz w:val="24"/>
          <w:szCs w:val="24"/>
        </w:rPr>
        <w:t>[</w:t>
      </w:r>
      <w:r w:rsidR="003D438B">
        <w:rPr>
          <w:sz w:val="24"/>
          <w:szCs w:val="24"/>
        </w:rPr>
        <w:t xml:space="preserve">LAST </w:t>
      </w:r>
      <w:r w:rsidRPr="00166CB2" w:rsidR="007C09FF">
        <w:rPr>
          <w:sz w:val="24"/>
          <w:szCs w:val="24"/>
        </w:rPr>
        <w:t>NAME]</w:t>
      </w:r>
      <w:r w:rsidRPr="00166CB2" w:rsidR="001D2C28">
        <w:rPr>
          <w:sz w:val="24"/>
          <w:szCs w:val="24"/>
        </w:rPr>
        <w:t>:</w:t>
      </w:r>
    </w:p>
    <w:p w:rsidR="007E6FA3" w:rsidP="005F5829" w:rsidRDefault="005E140D" w14:paraId="48BF6B64" w14:textId="0E229153">
      <w:pPr>
        <w:spacing w:after="120"/>
        <w:rPr>
          <w:sz w:val="24"/>
          <w:szCs w:val="24"/>
        </w:rPr>
      </w:pPr>
      <w:r>
        <w:rPr>
          <w:sz w:val="24"/>
          <w:szCs w:val="24"/>
        </w:rPr>
        <w:t>Thank you for your school’s participat</w:t>
      </w:r>
      <w:r w:rsidR="007E6FA3">
        <w:rPr>
          <w:sz w:val="24"/>
          <w:szCs w:val="24"/>
        </w:rPr>
        <w:t>i</w:t>
      </w:r>
      <w:r>
        <w:rPr>
          <w:sz w:val="24"/>
          <w:szCs w:val="24"/>
        </w:rPr>
        <w:t xml:space="preserve">on in the </w:t>
      </w:r>
      <w:r w:rsidR="007E6FA3">
        <w:rPr>
          <w:sz w:val="24"/>
          <w:szCs w:val="24"/>
        </w:rPr>
        <w:t>S</w:t>
      </w:r>
      <w:r>
        <w:rPr>
          <w:sz w:val="24"/>
          <w:szCs w:val="24"/>
        </w:rPr>
        <w:t>urvey of Earned Doctorates</w:t>
      </w:r>
      <w:r w:rsidR="007E6FA3">
        <w:rPr>
          <w:sz w:val="24"/>
          <w:szCs w:val="24"/>
        </w:rPr>
        <w:t xml:space="preserve"> (SED)</w:t>
      </w:r>
      <w:r>
        <w:rPr>
          <w:sz w:val="24"/>
          <w:szCs w:val="24"/>
        </w:rPr>
        <w:t xml:space="preserve">. </w:t>
      </w:r>
      <w:r w:rsidR="007E6FA3">
        <w:rPr>
          <w:sz w:val="24"/>
          <w:szCs w:val="24"/>
        </w:rPr>
        <w:t>The N</w:t>
      </w:r>
      <w:r w:rsidR="00BC1424">
        <w:rPr>
          <w:sz w:val="24"/>
          <w:szCs w:val="24"/>
        </w:rPr>
        <w:t xml:space="preserve">ational </w:t>
      </w:r>
      <w:r w:rsidR="007E6FA3">
        <w:rPr>
          <w:sz w:val="24"/>
          <w:szCs w:val="24"/>
        </w:rPr>
        <w:t>S</w:t>
      </w:r>
      <w:r w:rsidR="00BC1424">
        <w:rPr>
          <w:sz w:val="24"/>
          <w:szCs w:val="24"/>
        </w:rPr>
        <w:t xml:space="preserve">cience </w:t>
      </w:r>
      <w:r w:rsidR="007E6FA3">
        <w:rPr>
          <w:sz w:val="24"/>
          <w:szCs w:val="24"/>
        </w:rPr>
        <w:t>F</w:t>
      </w:r>
      <w:r w:rsidR="00BC1424">
        <w:rPr>
          <w:sz w:val="24"/>
          <w:szCs w:val="24"/>
        </w:rPr>
        <w:t>oundation</w:t>
      </w:r>
      <w:r w:rsidR="007E6FA3">
        <w:rPr>
          <w:sz w:val="24"/>
          <w:szCs w:val="24"/>
        </w:rPr>
        <w:t xml:space="preserve"> is</w:t>
      </w:r>
      <w:r w:rsidRPr="00166CB2" w:rsidR="00D357BD">
        <w:rPr>
          <w:sz w:val="24"/>
          <w:szCs w:val="24"/>
        </w:rPr>
        <w:t xml:space="preserve"> looking for </w:t>
      </w:r>
      <w:r w:rsidR="007E6FA3">
        <w:rPr>
          <w:sz w:val="24"/>
          <w:szCs w:val="24"/>
        </w:rPr>
        <w:t xml:space="preserve">PhD students to test </w:t>
      </w:r>
      <w:r w:rsidR="002719D9">
        <w:rPr>
          <w:sz w:val="24"/>
          <w:szCs w:val="24"/>
        </w:rPr>
        <w:t>the</w:t>
      </w:r>
      <w:r w:rsidRPr="00166CB2" w:rsidR="00D93E0B">
        <w:rPr>
          <w:sz w:val="24"/>
          <w:szCs w:val="24"/>
        </w:rPr>
        <w:t xml:space="preserve"> </w:t>
      </w:r>
      <w:r w:rsidRPr="00166CB2" w:rsidR="00A10AC4">
        <w:rPr>
          <w:sz w:val="24"/>
          <w:szCs w:val="24"/>
        </w:rPr>
        <w:t xml:space="preserve">survey </w:t>
      </w:r>
      <w:r w:rsidRPr="00166CB2" w:rsidR="00D93E0B">
        <w:rPr>
          <w:sz w:val="24"/>
          <w:szCs w:val="24"/>
        </w:rPr>
        <w:t xml:space="preserve">questions </w:t>
      </w:r>
      <w:r w:rsidRPr="00166CB2" w:rsidR="00A10AC4">
        <w:rPr>
          <w:sz w:val="24"/>
          <w:szCs w:val="24"/>
        </w:rPr>
        <w:t xml:space="preserve">about </w:t>
      </w:r>
      <w:r w:rsidRPr="00166CB2" w:rsidR="00D93E0B">
        <w:rPr>
          <w:sz w:val="24"/>
          <w:szCs w:val="24"/>
        </w:rPr>
        <w:t xml:space="preserve">the impact of </w:t>
      </w:r>
      <w:r w:rsidR="0069712F">
        <w:rPr>
          <w:sz w:val="24"/>
          <w:szCs w:val="24"/>
        </w:rPr>
        <w:t>coronavirus</w:t>
      </w:r>
      <w:r w:rsidRPr="00166CB2" w:rsidR="00D93E0B">
        <w:rPr>
          <w:sz w:val="24"/>
          <w:szCs w:val="24"/>
        </w:rPr>
        <w:t xml:space="preserve"> </w:t>
      </w:r>
      <w:r w:rsidR="00430AD7">
        <w:rPr>
          <w:sz w:val="24"/>
          <w:szCs w:val="24"/>
        </w:rPr>
        <w:t xml:space="preserve">pandemic </w:t>
      </w:r>
      <w:r w:rsidRPr="00166CB2" w:rsidR="00D93E0B">
        <w:rPr>
          <w:sz w:val="24"/>
          <w:szCs w:val="24"/>
        </w:rPr>
        <w:t xml:space="preserve">on </w:t>
      </w:r>
      <w:r w:rsidR="007E6FA3">
        <w:rPr>
          <w:sz w:val="24"/>
          <w:szCs w:val="24"/>
        </w:rPr>
        <w:t>their graduate studies, which will be added in the 2022 SED</w:t>
      </w:r>
      <w:r w:rsidRPr="00166CB2" w:rsidR="00D93E0B">
        <w:rPr>
          <w:sz w:val="24"/>
          <w:szCs w:val="24"/>
        </w:rPr>
        <w:t xml:space="preserve">. </w:t>
      </w:r>
    </w:p>
    <w:p w:rsidR="00E15688" w:rsidP="005F5829" w:rsidRDefault="003D438B" w14:paraId="7B8B5329" w14:textId="614D0727">
      <w:pPr>
        <w:spacing w:after="120"/>
        <w:rPr>
          <w:sz w:val="24"/>
          <w:szCs w:val="24"/>
        </w:rPr>
      </w:pPr>
      <w:r w:rsidRPr="00166CB2">
        <w:rPr>
          <w:sz w:val="24"/>
          <w:szCs w:val="24"/>
        </w:rPr>
        <w:t xml:space="preserve">RTI International </w:t>
      </w:r>
      <w:r>
        <w:rPr>
          <w:sz w:val="24"/>
          <w:szCs w:val="24"/>
        </w:rPr>
        <w:t xml:space="preserve">will conduct </w:t>
      </w:r>
      <w:r w:rsidR="009607CE">
        <w:rPr>
          <w:sz w:val="24"/>
          <w:szCs w:val="24"/>
        </w:rPr>
        <w:t>a short</w:t>
      </w:r>
      <w:r w:rsidR="007E6FA3">
        <w:rPr>
          <w:sz w:val="24"/>
          <w:szCs w:val="24"/>
        </w:rPr>
        <w:t xml:space="preserve"> </w:t>
      </w:r>
      <w:r w:rsidR="009607CE">
        <w:rPr>
          <w:sz w:val="24"/>
          <w:szCs w:val="24"/>
        </w:rPr>
        <w:t xml:space="preserve">participant </w:t>
      </w:r>
      <w:r w:rsidR="007E6FA3">
        <w:rPr>
          <w:sz w:val="24"/>
          <w:szCs w:val="24"/>
        </w:rPr>
        <w:t>eligiblity screening survey</w:t>
      </w:r>
      <w:r w:rsidR="009607CE">
        <w:rPr>
          <w:sz w:val="24"/>
          <w:szCs w:val="24"/>
        </w:rPr>
        <w:t>,</w:t>
      </w:r>
      <w:r w:rsidR="007E6FA3">
        <w:rPr>
          <w:sz w:val="24"/>
          <w:szCs w:val="24"/>
        </w:rPr>
        <w:t xml:space="preserve"> and </w:t>
      </w:r>
      <w:r w:rsidR="00DD042F">
        <w:rPr>
          <w:sz w:val="24"/>
          <w:szCs w:val="24"/>
        </w:rPr>
        <w:t xml:space="preserve">an </w:t>
      </w:r>
      <w:r w:rsidRPr="00166CB2" w:rsidR="00A37684">
        <w:rPr>
          <w:sz w:val="24"/>
          <w:szCs w:val="24"/>
        </w:rPr>
        <w:t>i</w:t>
      </w:r>
      <w:r w:rsidRPr="00166CB2" w:rsidR="00067E14">
        <w:rPr>
          <w:sz w:val="24"/>
          <w:szCs w:val="24"/>
        </w:rPr>
        <w:t xml:space="preserve">nterview </w:t>
      </w:r>
      <w:r>
        <w:rPr>
          <w:sz w:val="24"/>
          <w:szCs w:val="24"/>
        </w:rPr>
        <w:t xml:space="preserve">with eligible </w:t>
      </w:r>
      <w:r w:rsidR="007E6FA3">
        <w:rPr>
          <w:sz w:val="24"/>
          <w:szCs w:val="24"/>
        </w:rPr>
        <w:t>PhD students</w:t>
      </w:r>
      <w:r>
        <w:rPr>
          <w:sz w:val="24"/>
          <w:szCs w:val="24"/>
        </w:rPr>
        <w:t>.</w:t>
      </w:r>
      <w:r w:rsidR="009607CE">
        <w:rPr>
          <w:sz w:val="24"/>
          <w:szCs w:val="24"/>
        </w:rPr>
        <w:t xml:space="preserve"> Those completing the interview will be provided a $30 cash incentive for their time.</w:t>
      </w:r>
    </w:p>
    <w:p w:rsidR="003D438B" w:rsidRDefault="009607CE" w14:paraId="54D8FA06" w14:textId="2491B8E7">
      <w:pPr>
        <w:spacing w:after="120"/>
        <w:rPr>
          <w:sz w:val="24"/>
          <w:szCs w:val="24"/>
        </w:rPr>
      </w:pPr>
      <w:r>
        <w:rPr>
          <w:sz w:val="24"/>
          <w:szCs w:val="24"/>
        </w:rPr>
        <w:t>All you will need to do is to distribute an email message (below) to</w:t>
      </w:r>
      <w:r w:rsidR="003D438B">
        <w:rPr>
          <w:sz w:val="24"/>
          <w:szCs w:val="24"/>
        </w:rPr>
        <w:t xml:space="preserve"> </w:t>
      </w:r>
      <w:r w:rsidRPr="006D3683" w:rsidR="003D438B">
        <w:rPr>
          <w:b/>
          <w:bCs/>
          <w:sz w:val="24"/>
          <w:szCs w:val="24"/>
        </w:rPr>
        <w:t xml:space="preserve">PhD candidates who </w:t>
      </w:r>
      <w:r>
        <w:rPr>
          <w:b/>
          <w:bCs/>
          <w:sz w:val="24"/>
          <w:szCs w:val="24"/>
        </w:rPr>
        <w:t xml:space="preserve">plan to </w:t>
      </w:r>
      <w:r w:rsidRPr="006D3683" w:rsidR="003D438B">
        <w:rPr>
          <w:b/>
          <w:bCs/>
          <w:sz w:val="24"/>
          <w:szCs w:val="24"/>
        </w:rPr>
        <w:t xml:space="preserve">graduate </w:t>
      </w:r>
      <w:r w:rsidR="009B5D80">
        <w:rPr>
          <w:b/>
          <w:bCs/>
          <w:sz w:val="24"/>
          <w:szCs w:val="24"/>
        </w:rPr>
        <w:t xml:space="preserve">between July 2021 and June </w:t>
      </w:r>
      <w:r w:rsidRPr="001B3736" w:rsidR="003D438B">
        <w:rPr>
          <w:b/>
          <w:bCs/>
          <w:sz w:val="24"/>
          <w:szCs w:val="24"/>
        </w:rPr>
        <w:t>2022</w:t>
      </w:r>
      <w:r w:rsidR="009B5D80"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at your institution. </w:t>
      </w:r>
    </w:p>
    <w:p w:rsidR="002719D9" w:rsidRDefault="002719D9" w14:paraId="14AAFA39" w14:textId="4677F21E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Please let me know if you can help with this effort or any questions you may have.  </w:t>
      </w:r>
    </w:p>
    <w:p w:rsidR="005F5829" w:rsidP="003D438B" w:rsidRDefault="005F5829" w14:paraId="3A280765" w14:textId="212F98FE">
      <w:pPr>
        <w:spacing w:after="120"/>
        <w:rPr>
          <w:sz w:val="24"/>
          <w:szCs w:val="24"/>
        </w:rPr>
      </w:pPr>
      <w:r>
        <w:rPr>
          <w:sz w:val="24"/>
          <w:szCs w:val="24"/>
        </w:rPr>
        <w:t>Thank you,</w:t>
      </w:r>
    </w:p>
    <w:p w:rsidR="005F5829" w:rsidP="006D3683" w:rsidRDefault="0098543B" w14:paraId="3A0D12E7" w14:textId="056F3DDA">
      <w:pPr>
        <w:rPr>
          <w:sz w:val="24"/>
          <w:szCs w:val="24"/>
        </w:rPr>
      </w:pPr>
      <w:r>
        <w:rPr>
          <w:sz w:val="24"/>
          <w:szCs w:val="24"/>
        </w:rPr>
        <w:t xml:space="preserve">Ms. </w:t>
      </w:r>
      <w:r w:rsidR="005F5829">
        <w:rPr>
          <w:sz w:val="24"/>
          <w:szCs w:val="24"/>
        </w:rPr>
        <w:t>Jamie Friedman</w:t>
      </w:r>
    </w:p>
    <w:p w:rsidR="005F5829" w:rsidP="002719D9" w:rsidRDefault="005F5829" w14:paraId="41C6FD93" w14:textId="285079EE">
      <w:pPr>
        <w:rPr>
          <w:sz w:val="24"/>
          <w:szCs w:val="24"/>
        </w:rPr>
      </w:pPr>
      <w:r>
        <w:rPr>
          <w:sz w:val="24"/>
          <w:szCs w:val="24"/>
        </w:rPr>
        <w:t>Assistant Project Director</w:t>
      </w:r>
      <w:r w:rsidR="002719D9">
        <w:rPr>
          <w:sz w:val="24"/>
          <w:szCs w:val="24"/>
        </w:rPr>
        <w:t>, SED</w:t>
      </w:r>
    </w:p>
    <w:p w:rsidR="002719D9" w:rsidP="006D3683" w:rsidRDefault="002719D9" w14:paraId="568FE53B" w14:textId="15927BD5">
      <w:pPr>
        <w:rPr>
          <w:sz w:val="24"/>
          <w:szCs w:val="24"/>
        </w:rPr>
      </w:pPr>
      <w:r>
        <w:rPr>
          <w:sz w:val="24"/>
          <w:szCs w:val="24"/>
        </w:rPr>
        <w:t>RTI International</w:t>
      </w:r>
    </w:p>
    <w:p w:rsidR="002719D9" w:rsidP="002719D9" w:rsidRDefault="002719D9" w14:paraId="4867C27D" w14:textId="77777777">
      <w:pPr>
        <w:rPr>
          <w:sz w:val="24"/>
          <w:szCs w:val="24"/>
        </w:rPr>
      </w:pPr>
      <w:r>
        <w:rPr>
          <w:sz w:val="24"/>
          <w:szCs w:val="24"/>
        </w:rPr>
        <w:t>312-456-5262</w:t>
      </w:r>
    </w:p>
    <w:p w:rsidR="005E140D" w:rsidP="001B3736" w:rsidRDefault="005E140D" w14:paraId="6730A344" w14:textId="705865E6">
      <w:pPr>
        <w:spacing w:before="240" w:after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cruitment Email to PhD Students</w:t>
      </w:r>
    </w:p>
    <w:p w:rsidR="007A7D7E" w:rsidP="001B3736" w:rsidRDefault="007A7D7E" w14:paraId="0E405691" w14:textId="186B93AF">
      <w:pPr>
        <w:spacing w:after="180"/>
        <w:rPr>
          <w:sz w:val="24"/>
          <w:szCs w:val="24"/>
        </w:rPr>
      </w:pPr>
      <w:r>
        <w:rPr>
          <w:sz w:val="24"/>
          <w:szCs w:val="24"/>
        </w:rPr>
        <w:t>Subject: Assist NSF with review of survey questions</w:t>
      </w:r>
    </w:p>
    <w:p w:rsidR="002719D9" w:rsidP="003D438B" w:rsidRDefault="005F5829" w14:paraId="0EE1469B" w14:textId="6D4719C8">
      <w:pPr>
        <w:spacing w:after="120"/>
        <w:rPr>
          <w:sz w:val="24"/>
          <w:szCs w:val="24"/>
        </w:rPr>
      </w:pPr>
      <w:r>
        <w:rPr>
          <w:sz w:val="24"/>
          <w:szCs w:val="24"/>
        </w:rPr>
        <w:t>T</w:t>
      </w:r>
      <w:r w:rsidRPr="00166CB2">
        <w:rPr>
          <w:sz w:val="24"/>
          <w:szCs w:val="24"/>
        </w:rPr>
        <w:t xml:space="preserve">he National Science Foundation </w:t>
      </w:r>
      <w:r w:rsidR="002719D9">
        <w:rPr>
          <w:sz w:val="24"/>
          <w:szCs w:val="24"/>
        </w:rPr>
        <w:t xml:space="preserve">(NSF) </w:t>
      </w:r>
      <w:r w:rsidRPr="00166CB2">
        <w:rPr>
          <w:sz w:val="24"/>
          <w:szCs w:val="24"/>
        </w:rPr>
        <w:t xml:space="preserve">is looking for </w:t>
      </w:r>
      <w:r w:rsidR="001F44BE">
        <w:rPr>
          <w:sz w:val="24"/>
          <w:szCs w:val="24"/>
        </w:rPr>
        <w:t>current PhD candidates</w:t>
      </w:r>
      <w:r w:rsidRPr="00166CB2" w:rsidR="001F44BE">
        <w:rPr>
          <w:sz w:val="24"/>
          <w:szCs w:val="24"/>
        </w:rPr>
        <w:t xml:space="preserve"> </w:t>
      </w:r>
      <w:r w:rsidRPr="00166CB2">
        <w:rPr>
          <w:sz w:val="24"/>
          <w:szCs w:val="24"/>
        </w:rPr>
        <w:t xml:space="preserve">to provide feedback on survey questions about the impact of </w:t>
      </w:r>
      <w:r w:rsidR="0069712F">
        <w:rPr>
          <w:sz w:val="24"/>
          <w:szCs w:val="24"/>
        </w:rPr>
        <w:t>coronavirus</w:t>
      </w:r>
      <w:r w:rsidRPr="00166CB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andemic </w:t>
      </w:r>
      <w:r w:rsidRPr="00166CB2">
        <w:rPr>
          <w:sz w:val="24"/>
          <w:szCs w:val="24"/>
        </w:rPr>
        <w:t xml:space="preserve">on </w:t>
      </w:r>
      <w:r w:rsidR="002719D9">
        <w:rPr>
          <w:sz w:val="24"/>
          <w:szCs w:val="24"/>
        </w:rPr>
        <w:t>students’ graduate experience and postgraduation plans</w:t>
      </w:r>
      <w:r w:rsidRPr="00166CB2">
        <w:rPr>
          <w:sz w:val="24"/>
          <w:szCs w:val="24"/>
        </w:rPr>
        <w:t xml:space="preserve">. </w:t>
      </w:r>
    </w:p>
    <w:p w:rsidRPr="00166CB2" w:rsidR="00F94B1A" w:rsidP="003D438B" w:rsidRDefault="002719D9" w14:paraId="3D792EDD" w14:textId="23273D74">
      <w:pPr>
        <w:spacing w:after="120"/>
        <w:rPr>
          <w:sz w:val="24"/>
          <w:szCs w:val="24"/>
        </w:rPr>
      </w:pPr>
      <w:r w:rsidRPr="00166CB2">
        <w:rPr>
          <w:sz w:val="24"/>
          <w:szCs w:val="24"/>
        </w:rPr>
        <w:t xml:space="preserve">RTI International </w:t>
      </w:r>
      <w:r>
        <w:rPr>
          <w:sz w:val="24"/>
          <w:szCs w:val="24"/>
        </w:rPr>
        <w:t xml:space="preserve">will conduct a short participant eligiblity screening survey and </w:t>
      </w:r>
      <w:r w:rsidR="00DD042F">
        <w:rPr>
          <w:sz w:val="24"/>
          <w:szCs w:val="24"/>
        </w:rPr>
        <w:t xml:space="preserve">an </w:t>
      </w:r>
      <w:r w:rsidRPr="00166CB2">
        <w:rPr>
          <w:sz w:val="24"/>
          <w:szCs w:val="24"/>
        </w:rPr>
        <w:t xml:space="preserve">interview </w:t>
      </w:r>
      <w:r>
        <w:rPr>
          <w:sz w:val="24"/>
          <w:szCs w:val="24"/>
        </w:rPr>
        <w:t xml:space="preserve">with </w:t>
      </w:r>
      <w:r w:rsidR="009B5D80">
        <w:rPr>
          <w:sz w:val="24"/>
          <w:szCs w:val="24"/>
        </w:rPr>
        <w:t xml:space="preserve">eligible </w:t>
      </w:r>
      <w:r>
        <w:rPr>
          <w:sz w:val="24"/>
          <w:szCs w:val="24"/>
        </w:rPr>
        <w:t xml:space="preserve">PhD students. Upon completion of </w:t>
      </w:r>
      <w:r w:rsidR="00DD042F">
        <w:rPr>
          <w:sz w:val="24"/>
          <w:szCs w:val="24"/>
        </w:rPr>
        <w:t xml:space="preserve">a </w:t>
      </w:r>
      <w:r>
        <w:rPr>
          <w:sz w:val="24"/>
          <w:szCs w:val="24"/>
        </w:rPr>
        <w:t>interview that lasts about 45 minutes, the participant will receive a $30 cash incentive.</w:t>
      </w:r>
      <w:r w:rsidR="001B3736">
        <w:rPr>
          <w:sz w:val="24"/>
          <w:szCs w:val="24"/>
        </w:rPr>
        <w:t xml:space="preserve"> </w:t>
      </w:r>
      <w:r w:rsidR="003D438B">
        <w:rPr>
          <w:sz w:val="24"/>
          <w:szCs w:val="24"/>
        </w:rPr>
        <w:t xml:space="preserve">The </w:t>
      </w:r>
      <w:r w:rsidR="001B3736">
        <w:rPr>
          <w:sz w:val="24"/>
          <w:szCs w:val="24"/>
        </w:rPr>
        <w:t xml:space="preserve">online </w:t>
      </w:r>
      <w:r>
        <w:rPr>
          <w:sz w:val="24"/>
          <w:szCs w:val="24"/>
        </w:rPr>
        <w:t xml:space="preserve">screening survey and </w:t>
      </w:r>
      <w:r w:rsidR="003D438B">
        <w:rPr>
          <w:sz w:val="24"/>
          <w:szCs w:val="24"/>
        </w:rPr>
        <w:t>interviews will take place in</w:t>
      </w:r>
      <w:r w:rsidRPr="003D438B" w:rsidR="003D438B">
        <w:rPr>
          <w:sz w:val="24"/>
          <w:szCs w:val="24"/>
        </w:rPr>
        <w:t xml:space="preserve"> </w:t>
      </w:r>
      <w:r w:rsidRPr="00166CB2" w:rsidR="003D438B">
        <w:rPr>
          <w:sz w:val="24"/>
          <w:szCs w:val="24"/>
        </w:rPr>
        <w:t xml:space="preserve">January </w:t>
      </w:r>
      <w:r w:rsidR="003D438B">
        <w:rPr>
          <w:sz w:val="24"/>
          <w:szCs w:val="24"/>
        </w:rPr>
        <w:t xml:space="preserve">and </w:t>
      </w:r>
      <w:r w:rsidRPr="00166CB2" w:rsidR="003D438B">
        <w:rPr>
          <w:sz w:val="24"/>
          <w:szCs w:val="24"/>
        </w:rPr>
        <w:t>February 2021</w:t>
      </w:r>
      <w:r w:rsidR="003D438B">
        <w:rPr>
          <w:sz w:val="24"/>
          <w:szCs w:val="24"/>
        </w:rPr>
        <w:t xml:space="preserve">. </w:t>
      </w:r>
      <w:r w:rsidRPr="00166CB2" w:rsidR="00D357BD">
        <w:rPr>
          <w:sz w:val="24"/>
          <w:szCs w:val="24"/>
        </w:rPr>
        <w:t xml:space="preserve"> </w:t>
      </w:r>
    </w:p>
    <w:p w:rsidRPr="00FB0BD1" w:rsidR="004917D5" w:rsidP="00092241" w:rsidRDefault="004917D5" w14:paraId="2855C030" w14:textId="21CEFEF1">
      <w:pPr>
        <w:spacing w:after="120"/>
        <w:rPr>
          <w:sz w:val="28"/>
          <w:szCs w:val="28"/>
        </w:rPr>
      </w:pPr>
      <w:r w:rsidRPr="00166CB2">
        <w:rPr>
          <w:sz w:val="24"/>
          <w:szCs w:val="24"/>
        </w:rPr>
        <w:t xml:space="preserve">To see if you are eligible for the </w:t>
      </w:r>
      <w:r w:rsidR="002719D9">
        <w:rPr>
          <w:sz w:val="24"/>
          <w:szCs w:val="24"/>
        </w:rPr>
        <w:t>interview</w:t>
      </w:r>
      <w:r w:rsidRPr="00166CB2">
        <w:rPr>
          <w:sz w:val="24"/>
          <w:szCs w:val="24"/>
        </w:rPr>
        <w:t xml:space="preserve">, please complete a short </w:t>
      </w:r>
      <w:r w:rsidR="002719D9">
        <w:rPr>
          <w:sz w:val="24"/>
          <w:szCs w:val="24"/>
        </w:rPr>
        <w:t>screening survey</w:t>
      </w:r>
      <w:r w:rsidRPr="00166CB2">
        <w:rPr>
          <w:sz w:val="24"/>
          <w:szCs w:val="24"/>
        </w:rPr>
        <w:t xml:space="preserve"> at</w:t>
      </w:r>
      <w:r w:rsidR="008633ED">
        <w:rPr>
          <w:sz w:val="24"/>
          <w:szCs w:val="24"/>
        </w:rPr>
        <w:t xml:space="preserve"> </w:t>
      </w:r>
      <w:hyperlink w:history="1" r:id="rId11">
        <w:r w:rsidRPr="00EC560D">
          <w:rPr>
            <w:sz w:val="22"/>
            <w:szCs w:val="22"/>
            <w:highlight w:val="yellow"/>
          </w:rPr>
          <w:t>www.XXXXXXXX.rti.org</w:t>
        </w:r>
      </w:hyperlink>
    </w:p>
    <w:p w:rsidRPr="006D3683" w:rsidR="001010B1" w:rsidP="006D3683" w:rsidRDefault="000419B5" w14:paraId="6C4680F5" w14:textId="28F3C677">
      <w:pPr>
        <w:spacing w:after="120"/>
        <w:rPr>
          <w:sz w:val="24"/>
          <w:szCs w:val="24"/>
        </w:rPr>
      </w:pPr>
      <w:r w:rsidRPr="00166CB2">
        <w:rPr>
          <w:sz w:val="24"/>
          <w:szCs w:val="24"/>
        </w:rPr>
        <w:t>F</w:t>
      </w:r>
      <w:r w:rsidRPr="00166CB2" w:rsidR="00D804F1">
        <w:rPr>
          <w:sz w:val="24"/>
          <w:szCs w:val="24"/>
        </w:rPr>
        <w:t>or mo</w:t>
      </w:r>
      <w:r w:rsidR="008633ED">
        <w:rPr>
          <w:sz w:val="24"/>
          <w:szCs w:val="24"/>
        </w:rPr>
        <w:t>r</w:t>
      </w:r>
      <w:r w:rsidRPr="00166CB2" w:rsidR="00D804F1">
        <w:rPr>
          <w:sz w:val="24"/>
          <w:szCs w:val="24"/>
        </w:rPr>
        <w:t>e information</w:t>
      </w:r>
      <w:r w:rsidRPr="00166CB2">
        <w:rPr>
          <w:sz w:val="24"/>
          <w:szCs w:val="24"/>
        </w:rPr>
        <w:t xml:space="preserve"> about the study</w:t>
      </w:r>
      <w:r w:rsidRPr="00166CB2" w:rsidR="00D804F1">
        <w:rPr>
          <w:sz w:val="24"/>
          <w:szCs w:val="24"/>
        </w:rPr>
        <w:t xml:space="preserve">, please </w:t>
      </w:r>
      <w:r w:rsidRPr="00166CB2">
        <w:rPr>
          <w:sz w:val="24"/>
          <w:szCs w:val="24"/>
        </w:rPr>
        <w:t>email</w:t>
      </w:r>
      <w:r w:rsidR="006D3683">
        <w:rPr>
          <w:sz w:val="24"/>
          <w:szCs w:val="24"/>
        </w:rPr>
        <w:t xml:space="preserve"> surveyresearch@rti.org.</w:t>
      </w:r>
    </w:p>
    <w:p w:rsidRPr="00166CB2" w:rsidR="00F94B1A" w:rsidRDefault="001010B1" w14:paraId="4C73D484" w14:textId="297D4A72">
      <w:pPr>
        <w:rPr>
          <w:sz w:val="24"/>
          <w:szCs w:val="24"/>
        </w:rPr>
      </w:pPr>
      <w:r w:rsidRPr="006D3683">
        <w:rPr>
          <w:sz w:val="24"/>
          <w:szCs w:val="24"/>
        </w:rPr>
        <w:t>Thank you for your time and consideration.</w:t>
      </w:r>
    </w:p>
    <w:sectPr w:rsidRPr="00166CB2" w:rsidR="00F94B1A" w:rsidSect="00092241">
      <w:pgSz w:w="12240" w:h="15840"/>
      <w:pgMar w:top="900" w:right="1008" w:bottom="63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FAE014" w14:textId="77777777" w:rsidR="00723C4C" w:rsidRDefault="00723C4C" w:rsidP="004558B9">
      <w:r>
        <w:separator/>
      </w:r>
    </w:p>
  </w:endnote>
  <w:endnote w:type="continuationSeparator" w:id="0">
    <w:p w14:paraId="5C12161A" w14:textId="77777777" w:rsidR="00723C4C" w:rsidRDefault="00723C4C" w:rsidP="00455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68A90" w14:textId="77777777" w:rsidR="00723C4C" w:rsidRDefault="00723C4C" w:rsidP="004558B9">
      <w:r>
        <w:separator/>
      </w:r>
    </w:p>
  </w:footnote>
  <w:footnote w:type="continuationSeparator" w:id="0">
    <w:p w14:paraId="487C713C" w14:textId="77777777" w:rsidR="00723C4C" w:rsidRDefault="00723C4C" w:rsidP="00455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D8FAAF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TEzNgfSxuYWJko6SsGpxcWZ+XkgBea1ADhvAuksAAAA"/>
  </w:docVars>
  <w:rsids>
    <w:rsidRoot w:val="00D357BD"/>
    <w:rsid w:val="0003472F"/>
    <w:rsid w:val="0003715E"/>
    <w:rsid w:val="000419B5"/>
    <w:rsid w:val="00045064"/>
    <w:rsid w:val="0004790B"/>
    <w:rsid w:val="00067350"/>
    <w:rsid w:val="00067E14"/>
    <w:rsid w:val="00076616"/>
    <w:rsid w:val="00092241"/>
    <w:rsid w:val="000A16C4"/>
    <w:rsid w:val="000A2FBE"/>
    <w:rsid w:val="000A5066"/>
    <w:rsid w:val="000B1507"/>
    <w:rsid w:val="000C3D81"/>
    <w:rsid w:val="000F6E18"/>
    <w:rsid w:val="001010B1"/>
    <w:rsid w:val="00101C83"/>
    <w:rsid w:val="00106A12"/>
    <w:rsid w:val="00125F39"/>
    <w:rsid w:val="00156E0A"/>
    <w:rsid w:val="00166CB2"/>
    <w:rsid w:val="00170514"/>
    <w:rsid w:val="00170527"/>
    <w:rsid w:val="001A3A8E"/>
    <w:rsid w:val="001B3736"/>
    <w:rsid w:val="001D2C28"/>
    <w:rsid w:val="001F38BC"/>
    <w:rsid w:val="001F44BE"/>
    <w:rsid w:val="001F6C86"/>
    <w:rsid w:val="00200122"/>
    <w:rsid w:val="002232C2"/>
    <w:rsid w:val="00224599"/>
    <w:rsid w:val="002403D4"/>
    <w:rsid w:val="00240EC6"/>
    <w:rsid w:val="0024579C"/>
    <w:rsid w:val="00270305"/>
    <w:rsid w:val="002719D9"/>
    <w:rsid w:val="00282318"/>
    <w:rsid w:val="002875A3"/>
    <w:rsid w:val="002A69A2"/>
    <w:rsid w:val="00304523"/>
    <w:rsid w:val="003143EF"/>
    <w:rsid w:val="00323975"/>
    <w:rsid w:val="00333C8E"/>
    <w:rsid w:val="003342C7"/>
    <w:rsid w:val="00363887"/>
    <w:rsid w:val="00390033"/>
    <w:rsid w:val="003B3F23"/>
    <w:rsid w:val="003C3B44"/>
    <w:rsid w:val="003D438B"/>
    <w:rsid w:val="003F0681"/>
    <w:rsid w:val="003F3C9B"/>
    <w:rsid w:val="00401FB9"/>
    <w:rsid w:val="004114B2"/>
    <w:rsid w:val="00430A93"/>
    <w:rsid w:val="00430AD7"/>
    <w:rsid w:val="004357F6"/>
    <w:rsid w:val="00441E56"/>
    <w:rsid w:val="00450757"/>
    <w:rsid w:val="004558B9"/>
    <w:rsid w:val="00456399"/>
    <w:rsid w:val="00466EBE"/>
    <w:rsid w:val="00483980"/>
    <w:rsid w:val="004917D5"/>
    <w:rsid w:val="00492C1B"/>
    <w:rsid w:val="004A01BE"/>
    <w:rsid w:val="004A1303"/>
    <w:rsid w:val="004B5F58"/>
    <w:rsid w:val="004E490C"/>
    <w:rsid w:val="00502852"/>
    <w:rsid w:val="005127C0"/>
    <w:rsid w:val="00535B5D"/>
    <w:rsid w:val="005C590A"/>
    <w:rsid w:val="005D560E"/>
    <w:rsid w:val="005E0782"/>
    <w:rsid w:val="005E140D"/>
    <w:rsid w:val="005F09F2"/>
    <w:rsid w:val="005F5829"/>
    <w:rsid w:val="00600FCF"/>
    <w:rsid w:val="0061516A"/>
    <w:rsid w:val="006165C7"/>
    <w:rsid w:val="006319A8"/>
    <w:rsid w:val="00641582"/>
    <w:rsid w:val="00660C60"/>
    <w:rsid w:val="00684DA0"/>
    <w:rsid w:val="0069712F"/>
    <w:rsid w:val="006C5027"/>
    <w:rsid w:val="006D3683"/>
    <w:rsid w:val="0070198F"/>
    <w:rsid w:val="0070549E"/>
    <w:rsid w:val="00723C4C"/>
    <w:rsid w:val="00724B77"/>
    <w:rsid w:val="00766D2F"/>
    <w:rsid w:val="00781870"/>
    <w:rsid w:val="007A4D00"/>
    <w:rsid w:val="007A7D7E"/>
    <w:rsid w:val="007B42A0"/>
    <w:rsid w:val="007C09FF"/>
    <w:rsid w:val="007C0DB6"/>
    <w:rsid w:val="007E5BD5"/>
    <w:rsid w:val="007E6FA3"/>
    <w:rsid w:val="007F2DD8"/>
    <w:rsid w:val="008029A6"/>
    <w:rsid w:val="00813043"/>
    <w:rsid w:val="008241A7"/>
    <w:rsid w:val="00827C0C"/>
    <w:rsid w:val="00827E16"/>
    <w:rsid w:val="008633ED"/>
    <w:rsid w:val="008644DD"/>
    <w:rsid w:val="008A2AD1"/>
    <w:rsid w:val="008E315F"/>
    <w:rsid w:val="008F5425"/>
    <w:rsid w:val="00934FDF"/>
    <w:rsid w:val="009607CE"/>
    <w:rsid w:val="009634E3"/>
    <w:rsid w:val="0098543B"/>
    <w:rsid w:val="00985759"/>
    <w:rsid w:val="00997FF5"/>
    <w:rsid w:val="009B5D80"/>
    <w:rsid w:val="009D7643"/>
    <w:rsid w:val="009F4BEF"/>
    <w:rsid w:val="00A10AC4"/>
    <w:rsid w:val="00A37684"/>
    <w:rsid w:val="00A42153"/>
    <w:rsid w:val="00A83A53"/>
    <w:rsid w:val="00A84E73"/>
    <w:rsid w:val="00AA5CBD"/>
    <w:rsid w:val="00AC146A"/>
    <w:rsid w:val="00AC3885"/>
    <w:rsid w:val="00B11788"/>
    <w:rsid w:val="00B16AE3"/>
    <w:rsid w:val="00B33EB5"/>
    <w:rsid w:val="00B46CE6"/>
    <w:rsid w:val="00B76367"/>
    <w:rsid w:val="00BA5863"/>
    <w:rsid w:val="00BA6314"/>
    <w:rsid w:val="00BC1424"/>
    <w:rsid w:val="00BC2A61"/>
    <w:rsid w:val="00C264BE"/>
    <w:rsid w:val="00C4237B"/>
    <w:rsid w:val="00C52109"/>
    <w:rsid w:val="00C567F2"/>
    <w:rsid w:val="00C71B8D"/>
    <w:rsid w:val="00C97002"/>
    <w:rsid w:val="00CB0480"/>
    <w:rsid w:val="00CB7B83"/>
    <w:rsid w:val="00CC262E"/>
    <w:rsid w:val="00CE19DE"/>
    <w:rsid w:val="00CF7988"/>
    <w:rsid w:val="00D007C0"/>
    <w:rsid w:val="00D13907"/>
    <w:rsid w:val="00D357BD"/>
    <w:rsid w:val="00D613F3"/>
    <w:rsid w:val="00D7275E"/>
    <w:rsid w:val="00D7360C"/>
    <w:rsid w:val="00D741C1"/>
    <w:rsid w:val="00D804F1"/>
    <w:rsid w:val="00D80CBA"/>
    <w:rsid w:val="00D93E0B"/>
    <w:rsid w:val="00DA68F0"/>
    <w:rsid w:val="00DC51AC"/>
    <w:rsid w:val="00DD042F"/>
    <w:rsid w:val="00DF5184"/>
    <w:rsid w:val="00E05DDB"/>
    <w:rsid w:val="00E12950"/>
    <w:rsid w:val="00E15688"/>
    <w:rsid w:val="00E41681"/>
    <w:rsid w:val="00E512F4"/>
    <w:rsid w:val="00E53C1C"/>
    <w:rsid w:val="00E7686E"/>
    <w:rsid w:val="00E774E5"/>
    <w:rsid w:val="00EC560D"/>
    <w:rsid w:val="00ED4D10"/>
    <w:rsid w:val="00EE0736"/>
    <w:rsid w:val="00F21BBF"/>
    <w:rsid w:val="00F51FF5"/>
    <w:rsid w:val="00F5658F"/>
    <w:rsid w:val="00F570EE"/>
    <w:rsid w:val="00F8324B"/>
    <w:rsid w:val="00F87FD2"/>
    <w:rsid w:val="00F91FCB"/>
    <w:rsid w:val="00F92610"/>
    <w:rsid w:val="00F94B1A"/>
    <w:rsid w:val="00FA13BA"/>
    <w:rsid w:val="00FA4BFF"/>
    <w:rsid w:val="00FB0802"/>
    <w:rsid w:val="00FB0BD1"/>
    <w:rsid w:val="00FC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1F79C"/>
  <w15:chartTrackingRefBased/>
  <w15:docId w15:val="{E09017CF-E57D-4FBE-8A79-DDD73A5F0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7BD"/>
    <w:pPr>
      <w:widowControl w:val="0"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324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32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4B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B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1E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E56"/>
    <w:rPr>
      <w:rFonts w:ascii="Segoe UI" w:eastAsia="Times New Roman" w:hAnsi="Segoe UI" w:cs="Segoe UI"/>
      <w:noProof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8324B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324B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727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75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75E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7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75E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58B9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8B9"/>
    <w:rPr>
      <w:rFonts w:ascii="Times New Roman" w:eastAsia="Times New Roman" w:hAnsi="Times New Roman" w:cs="Times New Roman"/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558B9"/>
    <w:rPr>
      <w:vertAlign w:val="superscript"/>
    </w:rPr>
  </w:style>
  <w:style w:type="paragraph" w:styleId="ListBullet">
    <w:name w:val="List Bullet"/>
    <w:basedOn w:val="Normal"/>
    <w:uiPriority w:val="99"/>
    <w:unhideWhenUsed/>
    <w:rsid w:val="00D804F1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A10AC4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00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XXXXXXXX.rt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3CD452EF799845AD590CD34BD92558" ma:contentTypeVersion="13" ma:contentTypeDescription="Create a new document." ma:contentTypeScope="" ma:versionID="b1dfe06a093374adc895e6462979cf20">
  <xsd:schema xmlns:xsd="http://www.w3.org/2001/XMLSchema" xmlns:xs="http://www.w3.org/2001/XMLSchema" xmlns:p="http://schemas.microsoft.com/office/2006/metadata/properties" xmlns:ns1="http://schemas.microsoft.com/sharepoint/v3" xmlns:ns3="105e5e7a-94da-47c5-b861-ec3f74834df7" xmlns:ns4="b9d1e03c-ae42-4ae4-ac17-a3e8040e1bf0" targetNamespace="http://schemas.microsoft.com/office/2006/metadata/properties" ma:root="true" ma:fieldsID="3a82fa9de2577f9f75883305c0b0c255" ns1:_="" ns3:_="" ns4:_="">
    <xsd:import namespace="http://schemas.microsoft.com/sharepoint/v3"/>
    <xsd:import namespace="105e5e7a-94da-47c5-b861-ec3f74834df7"/>
    <xsd:import namespace="b9d1e03c-ae42-4ae4-ac17-a3e8040e1bf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e5e7a-94da-47c5-b861-ec3f74834d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e03c-ae42-4ae4-ac17-a3e8040e1b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08B3CF4-6C90-41D8-809A-2C9C8D53F8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30848D-46B9-4C64-AE24-464D674173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573556-3E2B-44D4-B02D-7D03B127AC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5e5e7a-94da-47c5-b861-ec3f74834df7"/>
    <ds:schemaRef ds:uri="b9d1e03c-ae42-4ae4-ac17-a3e8040e1b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6C5752-FC9C-46FE-94F0-11195EFFA7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s, Herschel</dc:creator>
  <cp:keywords/>
  <dc:description/>
  <cp:lastModifiedBy>Kang, Kelly H.</cp:lastModifiedBy>
  <cp:revision>2</cp:revision>
  <dcterms:created xsi:type="dcterms:W3CDTF">2020-12-15T14:27:00Z</dcterms:created>
  <dcterms:modified xsi:type="dcterms:W3CDTF">2020-12-1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3CD452EF799845AD590CD34BD92558</vt:lpwstr>
  </property>
</Properties>
</file>